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CE0C0" w14:textId="77777777" w:rsidR="00ED6D2C" w:rsidRDefault="00000000">
      <w:pPr>
        <w:pStyle w:val="a4"/>
      </w:pPr>
      <w:r>
        <w:t>Отчёт по лабораторной работе №4</w:t>
      </w:r>
    </w:p>
    <w:p w14:paraId="6606E403" w14:textId="77777777" w:rsidR="00ED6D2C" w:rsidRDefault="00000000">
      <w:pPr>
        <w:pStyle w:val="a5"/>
      </w:pPr>
      <w:r>
        <w:t>Архитектура компьютера</w:t>
      </w:r>
    </w:p>
    <w:p w14:paraId="3166451F" w14:textId="77777777" w:rsidR="00ED6D2C" w:rsidRDefault="00000000">
      <w:pPr>
        <w:pStyle w:val="Author"/>
      </w:pPr>
      <w:r>
        <w:t>Рыбалко Николай НБИбд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4104470"/>
        <w:docPartObj>
          <w:docPartGallery w:val="Table of Contents"/>
          <w:docPartUnique/>
        </w:docPartObj>
      </w:sdtPr>
      <w:sdtContent>
        <w:p w14:paraId="3B767DAB" w14:textId="77777777" w:rsidR="00ED6D2C" w:rsidRDefault="00000000">
          <w:pPr>
            <w:pStyle w:val="ae"/>
          </w:pPr>
          <w:r>
            <w:t>Содержание</w:t>
          </w:r>
        </w:p>
        <w:p w14:paraId="4BBFE6EE" w14:textId="77777777" w:rsidR="00661FC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493414" w:history="1">
            <w:r w:rsidR="00661FCB" w:rsidRPr="00FB62DC">
              <w:rPr>
                <w:rStyle w:val="ad"/>
                <w:noProof/>
              </w:rPr>
              <w:t>1</w:t>
            </w:r>
            <w:r w:rsidR="00661FCB">
              <w:rPr>
                <w:noProof/>
              </w:rPr>
              <w:tab/>
            </w:r>
            <w:r w:rsidR="00661FCB" w:rsidRPr="00FB62DC">
              <w:rPr>
                <w:rStyle w:val="ad"/>
                <w:noProof/>
              </w:rPr>
              <w:t>Цель работы</w:t>
            </w:r>
            <w:r w:rsidR="00661FCB">
              <w:rPr>
                <w:noProof/>
                <w:webHidden/>
              </w:rPr>
              <w:tab/>
            </w:r>
            <w:r w:rsidR="00661FCB">
              <w:rPr>
                <w:noProof/>
                <w:webHidden/>
              </w:rPr>
              <w:fldChar w:fldCharType="begin"/>
            </w:r>
            <w:r w:rsidR="00661FCB">
              <w:rPr>
                <w:noProof/>
                <w:webHidden/>
              </w:rPr>
              <w:instrText xml:space="preserve"> PAGEREF _Toc151493414 \h </w:instrText>
            </w:r>
            <w:r w:rsidR="00661FCB">
              <w:rPr>
                <w:noProof/>
                <w:webHidden/>
              </w:rPr>
            </w:r>
            <w:r w:rsidR="00661FCB">
              <w:rPr>
                <w:noProof/>
                <w:webHidden/>
              </w:rPr>
              <w:fldChar w:fldCharType="separate"/>
            </w:r>
            <w:r w:rsidR="00661FCB">
              <w:rPr>
                <w:noProof/>
                <w:webHidden/>
              </w:rPr>
              <w:t>1</w:t>
            </w:r>
            <w:r w:rsidR="00661FCB">
              <w:rPr>
                <w:noProof/>
                <w:webHidden/>
              </w:rPr>
              <w:fldChar w:fldCharType="end"/>
            </w:r>
          </w:hyperlink>
        </w:p>
        <w:p w14:paraId="1C0B2230" w14:textId="77777777" w:rsidR="00661FCB" w:rsidRDefault="00661FC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493415" w:history="1">
            <w:r w:rsidRPr="00FB62D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B4A3A" w14:textId="77777777" w:rsidR="00661FCB" w:rsidRDefault="00661FC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493416" w:history="1">
            <w:r w:rsidRPr="00FB62DC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Программа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B7528" w14:textId="77777777" w:rsidR="00661FCB" w:rsidRDefault="00661FC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493417" w:history="1">
            <w:r w:rsidRPr="00FB62DC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Транслятор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A2A2A" w14:textId="77777777" w:rsidR="00661FCB" w:rsidRDefault="00661FC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493418" w:history="1">
            <w:r w:rsidRPr="00FB62DC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Компоновщик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074AA" w14:textId="77777777" w:rsidR="00661FCB" w:rsidRDefault="00661FC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493419" w:history="1">
            <w:r w:rsidRPr="00FB62DC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85B6C" w14:textId="77777777" w:rsidR="00661FCB" w:rsidRDefault="00661FC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493420" w:history="1">
            <w:r w:rsidRPr="00FB62D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B62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9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82AE2" w14:textId="77777777" w:rsidR="00ED6D2C" w:rsidRDefault="00000000">
          <w:r>
            <w:fldChar w:fldCharType="end"/>
          </w:r>
        </w:p>
      </w:sdtContent>
    </w:sdt>
    <w:p w14:paraId="6951E21C" w14:textId="77777777" w:rsidR="00ED6D2C" w:rsidRDefault="00000000">
      <w:pPr>
        <w:pStyle w:val="1"/>
      </w:pPr>
      <w:bookmarkStart w:id="0" w:name="цель-работы"/>
      <w:bookmarkStart w:id="1" w:name="_Toc151493414"/>
      <w:r>
        <w:rPr>
          <w:rStyle w:val="SectionNumber"/>
        </w:rPr>
        <w:t>1</w:t>
      </w:r>
      <w:r>
        <w:tab/>
        <w:t>Цель работы</w:t>
      </w:r>
      <w:bookmarkEnd w:id="1"/>
    </w:p>
    <w:p w14:paraId="055C4D5A" w14:textId="77777777" w:rsidR="00ED6D2C" w:rsidRDefault="00000000">
      <w:pPr>
        <w:pStyle w:val="FirstParagraph"/>
      </w:pPr>
      <w:r>
        <w:t>Целью работы является освоение процедуры компиляции и сборки программ, написанных на ассемблере NASM.</w:t>
      </w:r>
    </w:p>
    <w:p w14:paraId="41102EDE" w14:textId="77777777" w:rsidR="00ED6D2C" w:rsidRDefault="00000000">
      <w:pPr>
        <w:pStyle w:val="1"/>
      </w:pPr>
      <w:bookmarkStart w:id="2" w:name="выполнение-лабораторной-работы"/>
      <w:bookmarkStart w:id="3" w:name="_Toc151493415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4E2C4D4" w14:textId="2DB4A552" w:rsidR="00ED6D2C" w:rsidRDefault="00000000">
      <w:pPr>
        <w:pStyle w:val="2"/>
      </w:pPr>
      <w:bookmarkStart w:id="4" w:name="программа-hello-world"/>
      <w:bookmarkStart w:id="5" w:name="_Toc151493416"/>
      <w:r>
        <w:rPr>
          <w:rStyle w:val="SectionNumber"/>
        </w:rPr>
        <w:t>2.1</w:t>
      </w:r>
      <w:r>
        <w:tab/>
        <w:t>Программа Hello world</w:t>
      </w:r>
      <w:bookmarkEnd w:id="5"/>
      <w:r w:rsidR="00661FCB">
        <w:t>.</w:t>
      </w:r>
    </w:p>
    <w:p w14:paraId="2AA5CC1D" w14:textId="77777777" w:rsidR="00ED6D2C" w:rsidRDefault="00000000">
      <w:pPr>
        <w:pStyle w:val="FirstParagraph"/>
      </w:pPr>
      <w:r>
        <w:t>Создаем каталог lab04 с помощью команды mkdir, затем переходим в него с помощью команды cd и создаем файл hello.asm. Указано на рис. [</w:t>
      </w:r>
      <w:hyperlink w:anchor="fig:001">
        <w:r>
          <w:rPr>
            <w:rStyle w:val="ad"/>
          </w:rPr>
          <w:t>1</w:t>
        </w:r>
      </w:hyperlink>
      <w:r>
        <w:t>]</w:t>
      </w:r>
    </w:p>
    <w:p w14:paraId="359438DF" w14:textId="77777777" w:rsidR="00ED6D2C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72F1C9F7" wp14:editId="40DE075C">
            <wp:extent cx="5334000" cy="2151461"/>
            <wp:effectExtent l="0" t="0" r="0" b="0"/>
            <wp:docPr id="22" name="Picture" descr="Figure 1: Создание каталога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68FAB" w14:textId="77777777" w:rsidR="00ED6D2C" w:rsidRDefault="00000000">
      <w:pPr>
        <w:pStyle w:val="ImageCaption"/>
      </w:pPr>
      <w:r>
        <w:t>Figure 1: Создание каталога и файла</w:t>
      </w:r>
    </w:p>
    <w:bookmarkEnd w:id="6"/>
    <w:p w14:paraId="1DD23FA2" w14:textId="77777777" w:rsidR="00ED6D2C" w:rsidRDefault="00000000">
      <w:pPr>
        <w:pStyle w:val="a0"/>
      </w:pPr>
      <w:r>
        <w:lastRenderedPageBreak/>
        <w:t>Открываем файл и вводим код программы в соответствии с заданием. Указано на рис. [</w:t>
      </w:r>
      <w:hyperlink w:anchor="fig:002">
        <w:r>
          <w:rPr>
            <w:rStyle w:val="ad"/>
          </w:rPr>
          <w:t>2</w:t>
        </w:r>
      </w:hyperlink>
      <w:r>
        <w:t>]</w:t>
      </w:r>
    </w:p>
    <w:p w14:paraId="25DFD948" w14:textId="77777777" w:rsidR="00ED6D2C" w:rsidRDefault="00000000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20CD2D5D" wp14:editId="7A52138F">
            <wp:extent cx="4360244" cy="3955983"/>
            <wp:effectExtent l="0" t="0" r="0" b="0"/>
            <wp:docPr id="26" name="Picture" descr="Figure 2: Код программы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F782D" w14:textId="77777777" w:rsidR="00ED6D2C" w:rsidRDefault="00000000">
      <w:pPr>
        <w:pStyle w:val="ImageCaption"/>
      </w:pPr>
      <w:r>
        <w:t>Figure 2: Код программы hello.asm</w:t>
      </w:r>
    </w:p>
    <w:p w14:paraId="5BD201BB" w14:textId="77777777" w:rsidR="00ED6D2C" w:rsidRDefault="00000000">
      <w:pPr>
        <w:pStyle w:val="2"/>
      </w:pPr>
      <w:bookmarkStart w:id="8" w:name="транслятор-nasm"/>
      <w:bookmarkStart w:id="9" w:name="_Toc151493417"/>
      <w:bookmarkEnd w:id="4"/>
      <w:bookmarkEnd w:id="7"/>
      <w:r>
        <w:rPr>
          <w:rStyle w:val="SectionNumber"/>
        </w:rPr>
        <w:t>2.2</w:t>
      </w:r>
      <w:r>
        <w:tab/>
        <w:t>Транслятор NASM</w:t>
      </w:r>
      <w:bookmarkEnd w:id="9"/>
    </w:p>
    <w:p w14:paraId="2299434B" w14:textId="77777777" w:rsidR="00ED6D2C" w:rsidRDefault="00000000">
      <w:pPr>
        <w:pStyle w:val="FirstParagraph"/>
      </w:pPr>
      <w:r>
        <w:t>С помощью команды nasm транслируем файл, что привело к созданию объектного файла hello.o.</w:t>
      </w:r>
    </w:p>
    <w:p w14:paraId="6CB75E59" w14:textId="77777777" w:rsidR="00ED6D2C" w:rsidRDefault="00000000">
      <w:pPr>
        <w:pStyle w:val="a0"/>
      </w:pPr>
      <w:r>
        <w:t>Повторно транслируем файл с использованием дополнительных опций команды nasm. В результате были созданы файл листинга list.lst, объектный файл obj.o, а также в программу была добавлена отладочная информация. Указано на рис. [</w:t>
      </w:r>
      <w:hyperlink w:anchor="fig:003">
        <w:r>
          <w:rPr>
            <w:rStyle w:val="ad"/>
          </w:rPr>
          <w:t>3</w:t>
        </w:r>
      </w:hyperlink>
      <w:r>
        <w:t>]</w:t>
      </w:r>
    </w:p>
    <w:p w14:paraId="51AB6ED2" w14:textId="77777777" w:rsidR="00ED6D2C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9C55FCB" wp14:editId="63F8B88C">
            <wp:extent cx="5334000" cy="917158"/>
            <wp:effectExtent l="0" t="0" r="0" b="0"/>
            <wp:docPr id="31" name="Picture" descr="Figure 3: Транс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75D1C" w14:textId="77777777" w:rsidR="00ED6D2C" w:rsidRDefault="00000000">
      <w:pPr>
        <w:pStyle w:val="ImageCaption"/>
      </w:pPr>
      <w:r>
        <w:t>Figure 3: Трансляция программы</w:t>
      </w:r>
    </w:p>
    <w:p w14:paraId="534BC773" w14:textId="77777777" w:rsidR="00ED6D2C" w:rsidRDefault="00000000">
      <w:pPr>
        <w:pStyle w:val="2"/>
      </w:pPr>
      <w:bookmarkStart w:id="11" w:name="компоновщик-ld"/>
      <w:bookmarkStart w:id="12" w:name="_Toc151493418"/>
      <w:bookmarkEnd w:id="8"/>
      <w:bookmarkEnd w:id="10"/>
      <w:r>
        <w:rPr>
          <w:rStyle w:val="SectionNumber"/>
        </w:rPr>
        <w:t>2.3</w:t>
      </w:r>
      <w:r>
        <w:tab/>
        <w:t>Компоновщик LD</w:t>
      </w:r>
      <w:bookmarkEnd w:id="12"/>
    </w:p>
    <w:p w14:paraId="1D2F5D2C" w14:textId="77777777" w:rsidR="00ED6D2C" w:rsidRDefault="00000000">
      <w:pPr>
        <w:pStyle w:val="FirstParagraph"/>
      </w:pPr>
      <w:r>
        <w:t>С помощью команды ld выполняем компановку и получаем исполняемый файл. Выполняем еще одну компановку для объектного файла obj.o и получаем исполняемый файл с именем main. Запускаем исполняемые файлы. Указано на рис. [</w:t>
      </w:r>
      <w:hyperlink w:anchor="fig:004">
        <w:r>
          <w:rPr>
            <w:rStyle w:val="ad"/>
          </w:rPr>
          <w:t>4</w:t>
        </w:r>
      </w:hyperlink>
      <w:r>
        <w:t>]</w:t>
      </w:r>
    </w:p>
    <w:p w14:paraId="3D162505" w14:textId="77777777" w:rsidR="00ED6D2C" w:rsidRDefault="00000000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57CCCFD7" wp14:editId="674E440B">
            <wp:extent cx="5334000" cy="1406236"/>
            <wp:effectExtent l="0" t="0" r="0" b="0"/>
            <wp:docPr id="36" name="Picture" descr="Figure 4: Компановк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707F6" w14:textId="77777777" w:rsidR="00ED6D2C" w:rsidRDefault="00000000">
      <w:pPr>
        <w:pStyle w:val="ImageCaption"/>
      </w:pPr>
      <w:r>
        <w:t>Figure 4: Компановка и запуск программы</w:t>
      </w:r>
    </w:p>
    <w:p w14:paraId="5E19255B" w14:textId="77777777" w:rsidR="00ED6D2C" w:rsidRDefault="00000000">
      <w:pPr>
        <w:pStyle w:val="2"/>
      </w:pPr>
      <w:bookmarkStart w:id="14" w:name="задание-для-самостоятельной-работы"/>
      <w:bookmarkStart w:id="15" w:name="_Toc151493419"/>
      <w:bookmarkEnd w:id="11"/>
      <w:bookmarkEnd w:id="13"/>
      <w:r>
        <w:rPr>
          <w:rStyle w:val="SectionNumber"/>
        </w:rPr>
        <w:t>2.4</w:t>
      </w:r>
      <w:r>
        <w:tab/>
        <w:t>Задание для самостоятельной работы</w:t>
      </w:r>
      <w:bookmarkEnd w:id="15"/>
    </w:p>
    <w:p w14:paraId="05BB0EB8" w14:textId="77777777" w:rsidR="00ED6D2C" w:rsidRDefault="00000000">
      <w:pPr>
        <w:pStyle w:val="FirstParagraph"/>
      </w:pPr>
      <w:r>
        <w:t>Изменяем сообщение Hello world на свое имя и запустим файл еще раз. Указано на рис. [</w:t>
      </w:r>
      <w:hyperlink w:anchor="fig:005">
        <w:r>
          <w:rPr>
            <w:rStyle w:val="ad"/>
          </w:rPr>
          <w:t>5</w:t>
        </w:r>
      </w:hyperlink>
      <w:r>
        <w:t>] [</w:t>
      </w:r>
      <w:hyperlink w:anchor="fig:006">
        <w:r>
          <w:rPr>
            <w:rStyle w:val="ad"/>
          </w:rPr>
          <w:t>6</w:t>
        </w:r>
      </w:hyperlink>
      <w:r>
        <w:t>]</w:t>
      </w:r>
    </w:p>
    <w:p w14:paraId="74306994" w14:textId="77777777" w:rsidR="00ED6D2C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40954B23" wp14:editId="3A706232">
            <wp:extent cx="4283242" cy="3368842"/>
            <wp:effectExtent l="0" t="0" r="0" b="0"/>
            <wp:docPr id="41" name="Picture" descr="Figure 5: Программа в файле lab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F5093" w14:textId="77777777" w:rsidR="00ED6D2C" w:rsidRDefault="00000000">
      <w:pPr>
        <w:pStyle w:val="ImageCaption"/>
      </w:pPr>
      <w:r>
        <w:t>Figure 5: Программа в файле lab4.asm</w:t>
      </w:r>
    </w:p>
    <w:p w14:paraId="7DD2C9FA" w14:textId="77777777" w:rsidR="00ED6D2C" w:rsidRDefault="00000000">
      <w:pPr>
        <w:pStyle w:val="CaptionedFigure"/>
      </w:pPr>
      <w:bookmarkStart w:id="17" w:name="fig:006"/>
      <w:bookmarkEnd w:id="16"/>
      <w:r>
        <w:rPr>
          <w:noProof/>
        </w:rPr>
        <w:drawing>
          <wp:inline distT="0" distB="0" distL="0" distR="0" wp14:anchorId="0473E1E6" wp14:editId="6CADDDD6">
            <wp:extent cx="5334000" cy="1267326"/>
            <wp:effectExtent l="0" t="0" r="0" b="0"/>
            <wp:docPr id="45" name="Picture" descr="Figure 6: Сборка и проверка программы lab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B6CF7" w14:textId="77777777" w:rsidR="00ED6D2C" w:rsidRDefault="00000000">
      <w:pPr>
        <w:pStyle w:val="ImageCaption"/>
      </w:pPr>
      <w:r>
        <w:t>Figure 6: Сборка и проверка программы lab4.asm</w:t>
      </w:r>
    </w:p>
    <w:p w14:paraId="57B00C3B" w14:textId="77777777" w:rsidR="00ED6D2C" w:rsidRDefault="00000000">
      <w:pPr>
        <w:pStyle w:val="1"/>
      </w:pPr>
      <w:bookmarkStart w:id="18" w:name="выводы"/>
      <w:bookmarkStart w:id="19" w:name="_Toc151493420"/>
      <w:bookmarkEnd w:id="2"/>
      <w:bookmarkEnd w:id="14"/>
      <w:bookmarkEnd w:id="17"/>
      <w:r>
        <w:rPr>
          <w:rStyle w:val="SectionNumber"/>
        </w:rPr>
        <w:lastRenderedPageBreak/>
        <w:t>3</w:t>
      </w:r>
      <w:r>
        <w:tab/>
        <w:t>Выводы</w:t>
      </w:r>
      <w:bookmarkEnd w:id="19"/>
    </w:p>
    <w:p w14:paraId="17D21EBC" w14:textId="77777777" w:rsidR="00ED6D2C" w:rsidRDefault="00000000">
      <w:pPr>
        <w:pStyle w:val="FirstParagraph"/>
      </w:pPr>
      <w:r>
        <w:t>Освоили процесс компиляции и сборки программ, написанных на ассемблере nasm.</w:t>
      </w:r>
      <w:bookmarkEnd w:id="18"/>
    </w:p>
    <w:sectPr w:rsidR="00ED6D2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B3BA6" w14:textId="77777777" w:rsidR="008164E1" w:rsidRDefault="008164E1">
      <w:pPr>
        <w:spacing w:after="0"/>
      </w:pPr>
      <w:r>
        <w:separator/>
      </w:r>
    </w:p>
  </w:endnote>
  <w:endnote w:type="continuationSeparator" w:id="0">
    <w:p w14:paraId="2B759F75" w14:textId="77777777" w:rsidR="008164E1" w:rsidRDefault="008164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A2B30" w14:textId="77777777" w:rsidR="008164E1" w:rsidRDefault="008164E1">
      <w:r>
        <w:separator/>
      </w:r>
    </w:p>
  </w:footnote>
  <w:footnote w:type="continuationSeparator" w:id="0">
    <w:p w14:paraId="6ADE547D" w14:textId="77777777" w:rsidR="008164E1" w:rsidRDefault="00816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4687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6754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6D2C"/>
    <w:rsid w:val="00661FCB"/>
    <w:rsid w:val="008164E1"/>
    <w:rsid w:val="00ED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158576"/>
  <w15:docId w15:val="{ABD77A48-4E12-458B-8D76-E378022D5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61FC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61FC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ыбалко Николай НБИбд-02-23</dc:creator>
  <cp:keywords/>
  <cp:lastModifiedBy>Рыбалко Николай</cp:lastModifiedBy>
  <cp:revision>3</cp:revision>
  <dcterms:created xsi:type="dcterms:W3CDTF">2023-11-17T10:56:00Z</dcterms:created>
  <dcterms:modified xsi:type="dcterms:W3CDTF">2023-11-21T1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